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5DFB72" w14:textId="57024AA2" w:rsidR="004D0C39" w:rsidRPr="007549C3" w:rsidRDefault="00FD1C76" w:rsidP="00B34455">
      <w:pPr>
        <w:pStyle w:val="Heading1"/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Week-6 </w:t>
      </w:r>
      <w:r w:rsidR="00A01370" w:rsidRPr="007549C3">
        <w:rPr>
          <w:sz w:val="40"/>
          <w:szCs w:val="40"/>
        </w:rPr>
        <w:t>D</w:t>
      </w:r>
      <w:r w:rsidR="007D6D05" w:rsidRPr="007549C3">
        <w:rPr>
          <w:sz w:val="40"/>
          <w:szCs w:val="40"/>
        </w:rPr>
        <w:t>iary</w:t>
      </w:r>
    </w:p>
    <w:p w14:paraId="2DA65DFA" w14:textId="61A575A7" w:rsidR="00A01370" w:rsidRDefault="00A01370" w:rsidP="00A01370"/>
    <w:p w14:paraId="239F7331" w14:textId="48167972" w:rsidR="00572833" w:rsidRDefault="00572833" w:rsidP="00572833">
      <w:pPr>
        <w:pStyle w:val="Heading2"/>
      </w:pPr>
      <w:r>
        <w:t>Student Details</w:t>
      </w:r>
    </w:p>
    <w:p w14:paraId="213DD558" w14:textId="77777777" w:rsidR="00572833" w:rsidRPr="00572833" w:rsidRDefault="00572833" w:rsidP="00572833"/>
    <w:p w14:paraId="700E4F98" w14:textId="684E9AD6" w:rsidR="00572833" w:rsidRPr="00BD4722" w:rsidRDefault="00572833" w:rsidP="00572833">
      <w:pPr>
        <w:rPr>
          <w:rStyle w:val="Heading2Char"/>
          <w:rFonts w:asciiTheme="minorHAnsi" w:hAnsiTheme="minorHAnsi" w:cstheme="minorHAnsi"/>
          <w:color w:val="auto"/>
          <w:sz w:val="24"/>
          <w:szCs w:val="24"/>
        </w:rPr>
      </w:pPr>
      <w:r w:rsidRPr="00BD4722">
        <w:rPr>
          <w:rStyle w:val="Heading2Char"/>
          <w:rFonts w:asciiTheme="minorHAnsi" w:hAnsiTheme="minorHAnsi" w:cstheme="minorHAnsi"/>
          <w:b/>
          <w:bCs/>
          <w:color w:val="auto"/>
          <w:sz w:val="24"/>
          <w:szCs w:val="24"/>
        </w:rPr>
        <w:t>Name</w:t>
      </w:r>
      <w:r w:rsidR="00B34455" w:rsidRPr="00BD4722">
        <w:rPr>
          <w:rStyle w:val="Heading2Char"/>
          <w:rFonts w:asciiTheme="minorHAnsi" w:hAnsiTheme="minorHAnsi" w:cstheme="minorHAnsi"/>
          <w:b/>
          <w:bCs/>
          <w:color w:val="auto"/>
          <w:sz w:val="24"/>
          <w:szCs w:val="24"/>
        </w:rPr>
        <w:t>:</w:t>
      </w:r>
      <w:r w:rsidR="00B34455" w:rsidRPr="00BD4722">
        <w:rPr>
          <w:rStyle w:val="Heading2Char"/>
          <w:rFonts w:asciiTheme="minorHAnsi" w:hAnsiTheme="minorHAnsi" w:cstheme="minorHAnsi"/>
          <w:color w:val="auto"/>
          <w:sz w:val="24"/>
          <w:szCs w:val="24"/>
        </w:rPr>
        <w:t xml:space="preserve"> Amartya Pandey</w:t>
      </w:r>
    </w:p>
    <w:p w14:paraId="2BC0B5A1" w14:textId="1B04B15D" w:rsidR="00B34455" w:rsidRPr="00BD4722" w:rsidRDefault="00572833" w:rsidP="00572833">
      <w:pPr>
        <w:rPr>
          <w:rStyle w:val="Heading2Char"/>
          <w:rFonts w:asciiTheme="minorHAnsi" w:hAnsiTheme="minorHAnsi" w:cstheme="minorHAnsi"/>
          <w:color w:val="auto"/>
          <w:sz w:val="24"/>
          <w:szCs w:val="24"/>
        </w:rPr>
      </w:pPr>
      <w:r w:rsidRPr="00BD4722">
        <w:rPr>
          <w:rStyle w:val="Heading2Char"/>
          <w:rFonts w:asciiTheme="minorHAnsi" w:hAnsiTheme="minorHAnsi" w:cstheme="minorHAnsi"/>
          <w:b/>
          <w:bCs/>
          <w:color w:val="auto"/>
          <w:sz w:val="24"/>
          <w:szCs w:val="24"/>
        </w:rPr>
        <w:t>ID No</w:t>
      </w:r>
      <w:r w:rsidR="00B34455" w:rsidRPr="00BD4722">
        <w:rPr>
          <w:rStyle w:val="Heading2Char"/>
          <w:rFonts w:asciiTheme="minorHAnsi" w:hAnsiTheme="minorHAnsi" w:cstheme="minorHAnsi"/>
          <w:color w:val="auto"/>
          <w:sz w:val="24"/>
          <w:szCs w:val="24"/>
        </w:rPr>
        <w:t>: 2018B2A80689P</w:t>
      </w:r>
      <w:r w:rsidR="00B34455" w:rsidRPr="00BD4722">
        <w:rPr>
          <w:rStyle w:val="Heading2Char"/>
          <w:rFonts w:asciiTheme="minorHAnsi" w:hAnsiTheme="minorHAnsi" w:cstheme="minorHAnsi"/>
          <w:color w:val="auto"/>
          <w:sz w:val="24"/>
          <w:szCs w:val="24"/>
        </w:rPr>
        <w:tab/>
      </w:r>
    </w:p>
    <w:p w14:paraId="79B370AA" w14:textId="791CF254" w:rsidR="00572833" w:rsidRDefault="00572833" w:rsidP="00572833">
      <w:pPr>
        <w:rPr>
          <w:rStyle w:val="Heading2Char"/>
          <w:rFonts w:asciiTheme="minorHAnsi" w:hAnsiTheme="minorHAnsi" w:cstheme="minorHAnsi"/>
          <w:color w:val="auto"/>
          <w:sz w:val="24"/>
          <w:szCs w:val="24"/>
        </w:rPr>
      </w:pPr>
      <w:r w:rsidRPr="00BD4722">
        <w:rPr>
          <w:rStyle w:val="Heading2Char"/>
          <w:rFonts w:asciiTheme="minorHAnsi" w:hAnsiTheme="minorHAnsi" w:cstheme="minorHAnsi"/>
          <w:b/>
          <w:bCs/>
          <w:color w:val="auto"/>
          <w:sz w:val="24"/>
          <w:szCs w:val="24"/>
        </w:rPr>
        <w:t>PS Instructor</w:t>
      </w:r>
      <w:r w:rsidR="00B34455" w:rsidRPr="00BD4722">
        <w:rPr>
          <w:rStyle w:val="Heading2Char"/>
          <w:rFonts w:asciiTheme="minorHAnsi" w:hAnsiTheme="minorHAnsi" w:cstheme="minorHAnsi"/>
          <w:b/>
          <w:bCs/>
          <w:color w:val="auto"/>
          <w:sz w:val="24"/>
          <w:szCs w:val="24"/>
        </w:rPr>
        <w:t>:</w:t>
      </w:r>
      <w:r w:rsidR="007E5322" w:rsidRPr="00BD4722">
        <w:rPr>
          <w:rStyle w:val="Heading2Char"/>
          <w:rFonts w:asciiTheme="minorHAnsi" w:hAnsiTheme="minorHAnsi" w:cstheme="minorHAnsi"/>
          <w:color w:val="auto"/>
          <w:sz w:val="24"/>
          <w:szCs w:val="24"/>
        </w:rPr>
        <w:t xml:space="preserve"> Prof. P. Srinivasan, Prof. Arun Kumar Jalan</w:t>
      </w:r>
      <w:r w:rsidR="007549C3" w:rsidRPr="00BD4722">
        <w:rPr>
          <w:rStyle w:val="Heading2Char"/>
          <w:rFonts w:asciiTheme="minorHAnsi" w:hAnsiTheme="minorHAnsi" w:cstheme="minorHAnsi"/>
          <w:color w:val="auto"/>
          <w:sz w:val="24"/>
          <w:szCs w:val="24"/>
        </w:rPr>
        <w:t>, Prof. Jabez Christopher</w:t>
      </w:r>
    </w:p>
    <w:p w14:paraId="66896C69" w14:textId="77777777" w:rsidR="00BD4722" w:rsidRPr="00BD4722" w:rsidRDefault="00BD4722" w:rsidP="00572833">
      <w:pPr>
        <w:rPr>
          <w:rStyle w:val="Heading2Char"/>
          <w:rFonts w:asciiTheme="minorHAnsi" w:hAnsiTheme="minorHAnsi" w:cstheme="minorHAnsi"/>
          <w:color w:val="auto"/>
          <w:sz w:val="24"/>
          <w:szCs w:val="24"/>
        </w:rPr>
      </w:pPr>
    </w:p>
    <w:p w14:paraId="33CC317A" w14:textId="4110E790" w:rsidR="00786F0B" w:rsidRDefault="00A01370" w:rsidP="00A01370">
      <w:pPr>
        <w:rPr>
          <w:rStyle w:val="Heading2Char"/>
        </w:rPr>
      </w:pPr>
      <w:r w:rsidRPr="00A01370">
        <w:rPr>
          <w:rStyle w:val="Heading2Char"/>
        </w:rPr>
        <w:t xml:space="preserve">Week: </w:t>
      </w:r>
      <w:r w:rsidR="007549C3">
        <w:t>6</w:t>
      </w:r>
      <w:r w:rsidR="00786F0B" w:rsidRPr="00786F0B">
        <w:rPr>
          <w:vertAlign w:val="superscript"/>
        </w:rPr>
        <w:t>t</w:t>
      </w:r>
      <w:r w:rsidR="007549C3">
        <w:rPr>
          <w:vertAlign w:val="superscript"/>
        </w:rPr>
        <w:t>h</w:t>
      </w:r>
      <w:r w:rsidR="00786F0B">
        <w:t xml:space="preserve"> </w:t>
      </w:r>
      <w:r w:rsidRPr="00A01370">
        <w:rPr>
          <w:rStyle w:val="Heading2Char"/>
        </w:rPr>
        <w:t>(</w:t>
      </w:r>
      <w:r w:rsidR="007549C3">
        <w:t>21</w:t>
      </w:r>
      <w:r w:rsidR="007549C3">
        <w:rPr>
          <w:vertAlign w:val="superscript"/>
        </w:rPr>
        <w:t>st</w:t>
      </w:r>
      <w:r w:rsidR="00B34455">
        <w:t xml:space="preserve"> </w:t>
      </w:r>
      <w:r w:rsidR="007549C3">
        <w:t>June</w:t>
      </w:r>
      <w:r w:rsidR="00B34455">
        <w:t>-2</w:t>
      </w:r>
      <w:r w:rsidR="007549C3">
        <w:t>4</w:t>
      </w:r>
      <w:r w:rsidR="007549C3">
        <w:rPr>
          <w:vertAlign w:val="superscript"/>
        </w:rPr>
        <w:t>th</w:t>
      </w:r>
      <w:r w:rsidR="00B34455">
        <w:t xml:space="preserve"> </w:t>
      </w:r>
      <w:r w:rsidR="007549C3">
        <w:t>June</w:t>
      </w:r>
      <w:r w:rsidR="00B34455">
        <w:t>,2020</w:t>
      </w:r>
      <w:r w:rsidR="00B34455">
        <w:rPr>
          <w:rStyle w:val="Heading2Char"/>
        </w:rPr>
        <w:t>)</w:t>
      </w:r>
    </w:p>
    <w:p w14:paraId="40905CF9" w14:textId="77777777" w:rsidR="00BD4722" w:rsidRPr="00BD4722" w:rsidRDefault="00BD4722" w:rsidP="00A01370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53F4228E" w14:textId="781A4329" w:rsidR="00A01370" w:rsidRDefault="00A01370" w:rsidP="00A01370">
      <w:r>
        <w:t xml:space="preserve"> </w:t>
      </w:r>
      <w:r w:rsidRPr="00A01370">
        <w:rPr>
          <w:rStyle w:val="Heading2Char"/>
        </w:rPr>
        <w:t>Plan for the Week:</w:t>
      </w:r>
      <w:r>
        <w:t xml:space="preserve"> (what was your plan for this week in terms of learning and project objectives)</w:t>
      </w:r>
    </w:p>
    <w:p w14:paraId="75130FD4" w14:textId="2CA91F5A" w:rsidR="007549C3" w:rsidRPr="00A93035" w:rsidRDefault="007549C3" w:rsidP="00B34455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A93035">
        <w:rPr>
          <w:sz w:val="24"/>
          <w:szCs w:val="24"/>
        </w:rPr>
        <w:t>A</w:t>
      </w:r>
      <w:r w:rsidRPr="00A93035">
        <w:rPr>
          <w:sz w:val="24"/>
          <w:szCs w:val="24"/>
        </w:rPr>
        <w:t>ssembl</w:t>
      </w:r>
      <w:r w:rsidRPr="00A93035">
        <w:rPr>
          <w:sz w:val="24"/>
          <w:szCs w:val="24"/>
        </w:rPr>
        <w:t>ing</w:t>
      </w:r>
      <w:r w:rsidRPr="00A93035">
        <w:rPr>
          <w:sz w:val="24"/>
          <w:szCs w:val="24"/>
        </w:rPr>
        <w:t xml:space="preserve"> all the parts which I bought for the project.</w:t>
      </w:r>
    </w:p>
    <w:p w14:paraId="394E8EEF" w14:textId="5945F9F5" w:rsidR="00A01370" w:rsidRPr="00A93035" w:rsidRDefault="007549C3" w:rsidP="00B34455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A93035">
        <w:rPr>
          <w:sz w:val="24"/>
          <w:szCs w:val="24"/>
        </w:rPr>
        <w:t>L</w:t>
      </w:r>
      <w:r w:rsidRPr="00A93035">
        <w:rPr>
          <w:sz w:val="24"/>
          <w:szCs w:val="24"/>
        </w:rPr>
        <w:t>earn</w:t>
      </w:r>
      <w:r w:rsidRPr="00A93035">
        <w:rPr>
          <w:sz w:val="24"/>
          <w:szCs w:val="24"/>
        </w:rPr>
        <w:t>ing</w:t>
      </w:r>
      <w:r w:rsidRPr="00A93035">
        <w:rPr>
          <w:sz w:val="24"/>
          <w:szCs w:val="24"/>
        </w:rPr>
        <w:t xml:space="preserve"> how to solder</w:t>
      </w:r>
      <w:r w:rsidRPr="00A93035">
        <w:rPr>
          <w:sz w:val="24"/>
          <w:szCs w:val="24"/>
        </w:rPr>
        <w:t>.</w:t>
      </w:r>
      <w:r w:rsidR="00A01370" w:rsidRPr="00A93035">
        <w:rPr>
          <w:sz w:val="24"/>
          <w:szCs w:val="24"/>
        </w:rPr>
        <w:t xml:space="preserve"> </w:t>
      </w:r>
    </w:p>
    <w:p w14:paraId="40500898" w14:textId="7726B578" w:rsidR="007549C3" w:rsidRPr="00A93035" w:rsidRDefault="007549C3" w:rsidP="00B34455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A93035">
        <w:rPr>
          <w:sz w:val="24"/>
          <w:szCs w:val="24"/>
        </w:rPr>
        <w:t>Testing the device.</w:t>
      </w:r>
    </w:p>
    <w:p w14:paraId="6A30D2FA" w14:textId="5906F4EE" w:rsidR="00A01370" w:rsidRPr="00A93035" w:rsidRDefault="007549C3" w:rsidP="00A01370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A93035">
        <w:rPr>
          <w:sz w:val="24"/>
          <w:szCs w:val="24"/>
        </w:rPr>
        <w:t>Preparing and submitting</w:t>
      </w:r>
      <w:r w:rsidRPr="00A93035">
        <w:rPr>
          <w:sz w:val="24"/>
          <w:szCs w:val="24"/>
        </w:rPr>
        <w:t xml:space="preserve"> </w:t>
      </w:r>
      <w:r w:rsidRPr="00A93035">
        <w:rPr>
          <w:sz w:val="24"/>
          <w:szCs w:val="24"/>
        </w:rPr>
        <w:t>Final S</w:t>
      </w:r>
      <w:r w:rsidRPr="00A93035">
        <w:rPr>
          <w:sz w:val="24"/>
          <w:szCs w:val="24"/>
        </w:rPr>
        <w:t xml:space="preserve">eminar and </w:t>
      </w:r>
      <w:r w:rsidRPr="00A93035">
        <w:rPr>
          <w:sz w:val="24"/>
          <w:szCs w:val="24"/>
        </w:rPr>
        <w:t>P</w:t>
      </w:r>
      <w:r w:rsidRPr="00A93035">
        <w:rPr>
          <w:sz w:val="24"/>
          <w:szCs w:val="24"/>
        </w:rPr>
        <w:t xml:space="preserve">roject </w:t>
      </w:r>
      <w:r w:rsidRPr="00A93035">
        <w:rPr>
          <w:sz w:val="24"/>
          <w:szCs w:val="24"/>
        </w:rPr>
        <w:t>R</w:t>
      </w:r>
      <w:r w:rsidRPr="00A93035">
        <w:rPr>
          <w:sz w:val="24"/>
          <w:szCs w:val="24"/>
        </w:rPr>
        <w:t>eport</w:t>
      </w:r>
      <w:r w:rsidR="003F3794" w:rsidRPr="00A93035">
        <w:rPr>
          <w:sz w:val="24"/>
          <w:szCs w:val="24"/>
        </w:rPr>
        <w:t>.</w:t>
      </w:r>
    </w:p>
    <w:p w14:paraId="74B866EA" w14:textId="77777777" w:rsidR="00A01370" w:rsidRDefault="00A01370" w:rsidP="004D0C39">
      <w:pPr>
        <w:pStyle w:val="Heading2"/>
      </w:pPr>
    </w:p>
    <w:p w14:paraId="64DA905E" w14:textId="228F7641" w:rsidR="004D0C39" w:rsidRDefault="00A01370" w:rsidP="004D0C39">
      <w:pPr>
        <w:pStyle w:val="Heading2"/>
      </w:pPr>
      <w:r>
        <w:t>Learning Outcomes of the Week</w:t>
      </w:r>
    </w:p>
    <w:p w14:paraId="652314C2" w14:textId="3B51A6C0" w:rsidR="00A93035" w:rsidRPr="00A93035" w:rsidRDefault="00A01370" w:rsidP="00A93035">
      <w:pPr>
        <w:pStyle w:val="Heading3"/>
        <w:ind w:firstLine="720"/>
      </w:pPr>
      <w:r>
        <w:t>About the PS 1 Station</w:t>
      </w:r>
    </w:p>
    <w:p w14:paraId="6D5C9D14" w14:textId="74180DE4" w:rsidR="00A93035" w:rsidRPr="00A93035" w:rsidRDefault="00A93035" w:rsidP="00CE173A">
      <w:pPr>
        <w:pStyle w:val="ListParagraph"/>
        <w:numPr>
          <w:ilvl w:val="0"/>
          <w:numId w:val="2"/>
        </w:numPr>
        <w:spacing w:line="276" w:lineRule="auto"/>
      </w:pPr>
      <w:r w:rsidRPr="00A93035">
        <w:t xml:space="preserve">Powerplant of Adani Power in collaboration with UPCL Udupi </w:t>
      </w:r>
      <w:r w:rsidRPr="00A93035">
        <w:t>is the first independent power project which uses 100% of imported coal as fuel in the country</w:t>
      </w:r>
      <w:r w:rsidRPr="00A93035">
        <w:t>.</w:t>
      </w:r>
    </w:p>
    <w:p w14:paraId="59D9E394" w14:textId="24175B32" w:rsidR="00A93035" w:rsidRPr="00A93035" w:rsidRDefault="00A93035" w:rsidP="00CE173A">
      <w:pPr>
        <w:pStyle w:val="ListParagraph"/>
        <w:numPr>
          <w:ilvl w:val="0"/>
          <w:numId w:val="2"/>
        </w:numPr>
        <w:spacing w:line="276" w:lineRule="auto"/>
      </w:pPr>
      <w:r w:rsidRPr="00A93035">
        <w:t>It has been awarded with many prestigious awards due to its new innovations.</w:t>
      </w:r>
    </w:p>
    <w:p w14:paraId="643C2000" w14:textId="0DE034F7" w:rsidR="002331E1" w:rsidRPr="00A93035" w:rsidRDefault="00A93035" w:rsidP="00CE173A">
      <w:pPr>
        <w:pStyle w:val="ListParagraph"/>
        <w:numPr>
          <w:ilvl w:val="0"/>
          <w:numId w:val="2"/>
        </w:numPr>
        <w:spacing w:line="276" w:lineRule="auto"/>
      </w:pPr>
      <w:r w:rsidRPr="00A93035">
        <w:t xml:space="preserve">Our Project mentor Dr. </w:t>
      </w:r>
      <w:proofErr w:type="spellStart"/>
      <w:r w:rsidRPr="00A93035">
        <w:t>Rajeevkumar</w:t>
      </w:r>
      <w:proofErr w:type="spellEnd"/>
      <w:r w:rsidRPr="00A93035">
        <w:t xml:space="preserve"> Mistry is the HOD of APTRI Udupi branch and Mr. Aravind Kamath and Mr. Pradeep Kumar work under him.</w:t>
      </w:r>
    </w:p>
    <w:p w14:paraId="5C4BE29A" w14:textId="7DE26C00" w:rsidR="00A93035" w:rsidRPr="00CE173A" w:rsidRDefault="00A93035" w:rsidP="00CE173A">
      <w:pPr>
        <w:spacing w:line="256" w:lineRule="auto"/>
        <w:ind w:left="1440"/>
        <w:rPr>
          <w:sz w:val="24"/>
          <w:szCs w:val="24"/>
        </w:rPr>
      </w:pPr>
    </w:p>
    <w:p w14:paraId="257C2491" w14:textId="11649D62" w:rsidR="00A01370" w:rsidRDefault="00A01370" w:rsidP="00A01370">
      <w:pPr>
        <w:pStyle w:val="Heading3"/>
        <w:ind w:firstLine="720"/>
      </w:pPr>
      <w:r>
        <w:t>About the Project Domain</w:t>
      </w:r>
    </w:p>
    <w:p w14:paraId="4E562D23" w14:textId="13F9E8C2" w:rsidR="00A93035" w:rsidRPr="00A93035" w:rsidRDefault="00A93035" w:rsidP="00192A3D">
      <w:pPr>
        <w:pStyle w:val="ListParagraph"/>
        <w:numPr>
          <w:ilvl w:val="0"/>
          <w:numId w:val="3"/>
        </w:numPr>
      </w:pPr>
      <w:r w:rsidRPr="00A93035">
        <w:t>This project can be considered as a sub-part of IoT sector and can be dealt with that approach in an efficient manner.</w:t>
      </w:r>
    </w:p>
    <w:p w14:paraId="4662D063" w14:textId="5C0FB19C" w:rsidR="00192A3D" w:rsidRPr="00A93035" w:rsidRDefault="00A93035" w:rsidP="00192A3D">
      <w:pPr>
        <w:pStyle w:val="ListParagraph"/>
        <w:numPr>
          <w:ilvl w:val="0"/>
          <w:numId w:val="3"/>
        </w:numPr>
      </w:pPr>
      <w:r w:rsidRPr="00A93035">
        <w:t>Addition of new sensor and incorporation of communication modules will make this device more efficient and faster.</w:t>
      </w:r>
    </w:p>
    <w:p w14:paraId="749C66E5" w14:textId="3F94FB72" w:rsidR="00A90FC4" w:rsidRDefault="00A93035" w:rsidP="00A9303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A93035">
        <w:t>Studying the domain of “Embedded systems and Hardware” will also help in developing this project even further.</w:t>
      </w:r>
      <w:r w:rsidRPr="00A93035">
        <w:rPr>
          <w:sz w:val="24"/>
          <w:szCs w:val="24"/>
        </w:rPr>
        <w:t xml:space="preserve"> </w:t>
      </w:r>
    </w:p>
    <w:p w14:paraId="517F1603" w14:textId="77777777" w:rsidR="00CE173A" w:rsidRPr="00A93035" w:rsidRDefault="00CE173A" w:rsidP="00CE173A">
      <w:pPr>
        <w:pStyle w:val="ListParagraph"/>
        <w:ind w:left="1800"/>
        <w:rPr>
          <w:sz w:val="24"/>
          <w:szCs w:val="24"/>
        </w:rPr>
      </w:pPr>
    </w:p>
    <w:p w14:paraId="0B70F43C" w14:textId="23CE87E4" w:rsidR="00A01370" w:rsidRDefault="00A01370" w:rsidP="00A01370">
      <w:pPr>
        <w:pStyle w:val="Heading2"/>
      </w:pPr>
      <w:r>
        <w:lastRenderedPageBreak/>
        <w:t>Skills Gained (Technical as well as soft skills)</w:t>
      </w:r>
    </w:p>
    <w:p w14:paraId="453FEDCD" w14:textId="2847EE3B" w:rsidR="00A01370" w:rsidRDefault="007549C3" w:rsidP="00A01370">
      <w:pPr>
        <w:pStyle w:val="ListParagraph"/>
        <w:numPr>
          <w:ilvl w:val="0"/>
          <w:numId w:val="5"/>
        </w:numPr>
      </w:pPr>
      <w:r>
        <w:t>Soldering small parts together.</w:t>
      </w:r>
    </w:p>
    <w:p w14:paraId="6A8B125E" w14:textId="65A04808" w:rsidR="007549C3" w:rsidRDefault="007549C3" w:rsidP="00A01370">
      <w:pPr>
        <w:pStyle w:val="ListParagraph"/>
        <w:numPr>
          <w:ilvl w:val="0"/>
          <w:numId w:val="5"/>
        </w:numPr>
      </w:pPr>
      <w:r>
        <w:t>Assembling Electronic parts and making circuits.</w:t>
      </w:r>
    </w:p>
    <w:p w14:paraId="0A7E1369" w14:textId="0DA6548E" w:rsidR="00A01370" w:rsidRDefault="007549C3" w:rsidP="00A01370">
      <w:pPr>
        <w:pStyle w:val="ListParagraph"/>
        <w:numPr>
          <w:ilvl w:val="0"/>
          <w:numId w:val="5"/>
        </w:numPr>
      </w:pPr>
      <w:r>
        <w:t>Presentation</w:t>
      </w:r>
      <w:r w:rsidR="003F3794">
        <w:t xml:space="preserve"> skills</w:t>
      </w:r>
      <w:r>
        <w:t xml:space="preserve"> and Report Writing Skill</w:t>
      </w:r>
      <w:r w:rsidR="003F3794">
        <w:t xml:space="preserve"> </w:t>
      </w:r>
    </w:p>
    <w:p w14:paraId="41067E9D" w14:textId="282ED902" w:rsidR="007549C3" w:rsidRDefault="007549C3" w:rsidP="00A01370">
      <w:pPr>
        <w:pStyle w:val="ListParagraph"/>
        <w:numPr>
          <w:ilvl w:val="0"/>
          <w:numId w:val="5"/>
        </w:numPr>
      </w:pPr>
      <w:r>
        <w:t>Critical Thinking skills and Concept Application skills.</w:t>
      </w:r>
    </w:p>
    <w:p w14:paraId="0C7B2FBE" w14:textId="74FADEBE" w:rsidR="004D0C39" w:rsidRDefault="00A01370" w:rsidP="004D0C39">
      <w:pPr>
        <w:pStyle w:val="Heading2"/>
      </w:pPr>
      <w:r>
        <w:t>Major Learning &amp; Project Milestones</w:t>
      </w:r>
    </w:p>
    <w:p w14:paraId="0B1E15F6" w14:textId="32EA286A" w:rsidR="00A90FC4" w:rsidRDefault="00A01370" w:rsidP="00A90FC4">
      <w:pPr>
        <w:pStyle w:val="ListParagraph"/>
        <w:numPr>
          <w:ilvl w:val="0"/>
          <w:numId w:val="8"/>
        </w:numPr>
      </w:pPr>
      <w:r>
        <w:t xml:space="preserve"> </w:t>
      </w:r>
      <w:r w:rsidR="00A90FC4">
        <w:t>I came to know</w:t>
      </w:r>
      <w:r w:rsidR="007549C3">
        <w:t xml:space="preserve"> how to debug complex codes in a programming language.</w:t>
      </w:r>
    </w:p>
    <w:p w14:paraId="42D8AC8D" w14:textId="6164465C" w:rsidR="00A90FC4" w:rsidRDefault="00A90FC4" w:rsidP="00A90FC4">
      <w:pPr>
        <w:pStyle w:val="ListParagraph"/>
        <w:numPr>
          <w:ilvl w:val="0"/>
          <w:numId w:val="8"/>
        </w:numPr>
      </w:pPr>
      <w:r>
        <w:t xml:space="preserve"> I came to know about </w:t>
      </w:r>
      <w:r w:rsidR="007549C3">
        <w:t>various challenges a person faces while they are preparing something for the first time on their own.</w:t>
      </w:r>
    </w:p>
    <w:p w14:paraId="4D528769" w14:textId="0C5974B1" w:rsidR="00A90FC4" w:rsidRDefault="009C2E4D" w:rsidP="00A90FC4">
      <w:pPr>
        <w:pStyle w:val="ListParagraph"/>
        <w:numPr>
          <w:ilvl w:val="0"/>
          <w:numId w:val="8"/>
        </w:numPr>
      </w:pPr>
      <w:r>
        <w:t>I got to work with Arduino Serial Monitors and preparing a database from the monitor.</w:t>
      </w:r>
    </w:p>
    <w:p w14:paraId="473D8413" w14:textId="6EE71A10" w:rsidR="00A90FC4" w:rsidRDefault="009C2E4D" w:rsidP="00A90FC4">
      <w:pPr>
        <w:pStyle w:val="ListParagraph"/>
        <w:numPr>
          <w:ilvl w:val="0"/>
          <w:numId w:val="8"/>
        </w:numPr>
      </w:pPr>
      <w:r>
        <w:t>Main Milestone: Completed the project assigned successfully in the electronics domain.</w:t>
      </w:r>
    </w:p>
    <w:p w14:paraId="6F766C7E" w14:textId="2D2D100A" w:rsidR="004D0C39" w:rsidRDefault="004D0C39" w:rsidP="004D0C39"/>
    <w:p w14:paraId="34CD299F" w14:textId="77BDBE55" w:rsidR="004D0C39" w:rsidRDefault="00A01370" w:rsidP="004D0C39">
      <w:pPr>
        <w:pStyle w:val="Heading2"/>
      </w:pPr>
      <w:r>
        <w:t xml:space="preserve">Major Challenges </w:t>
      </w:r>
    </w:p>
    <w:p w14:paraId="784DA94F" w14:textId="59428875" w:rsidR="00786F0B" w:rsidRDefault="009C2E4D" w:rsidP="00786F0B">
      <w:pPr>
        <w:pStyle w:val="ListParagraph"/>
        <w:numPr>
          <w:ilvl w:val="0"/>
          <w:numId w:val="7"/>
        </w:numPr>
      </w:pPr>
      <w:r>
        <w:t>Preparing the whole project (Hardware and Software) and writing the report and giving presentation in 6 weeks was a huge challenge which we were able to overcome with the help of our Mentors and Instructors.</w:t>
      </w:r>
    </w:p>
    <w:p w14:paraId="37EC0A5E" w14:textId="6335E07D" w:rsidR="00786F0B" w:rsidRDefault="009C2E4D" w:rsidP="00786F0B">
      <w:pPr>
        <w:pStyle w:val="ListParagraph"/>
        <w:numPr>
          <w:ilvl w:val="0"/>
          <w:numId w:val="7"/>
        </w:numPr>
      </w:pPr>
      <w:r>
        <w:t>Coordinating with Mentors and my Project partner virtually over the phone and video conferencing was also a challenge.</w:t>
      </w:r>
    </w:p>
    <w:p w14:paraId="24F2080F" w14:textId="7ED32ECD" w:rsidR="009C2E4D" w:rsidRDefault="009C2E4D" w:rsidP="00786F0B">
      <w:pPr>
        <w:pStyle w:val="ListParagraph"/>
        <w:numPr>
          <w:ilvl w:val="0"/>
          <w:numId w:val="7"/>
        </w:numPr>
      </w:pPr>
      <w:r>
        <w:t>Working in the Electronics domain without any prior knowledge also proved to be challenge.</w:t>
      </w:r>
    </w:p>
    <w:p w14:paraId="0E7E4E97" w14:textId="0317823D" w:rsidR="00786F0B" w:rsidRDefault="00786F0B" w:rsidP="00786F0B">
      <w:pPr>
        <w:pStyle w:val="ListParagraph"/>
      </w:pPr>
      <w:r>
        <w:t xml:space="preserve"> </w:t>
      </w:r>
    </w:p>
    <w:p w14:paraId="04D91511" w14:textId="22CCD458" w:rsidR="004D0C39" w:rsidRDefault="004D0C39" w:rsidP="004D0C39">
      <w:pPr>
        <w:pStyle w:val="Heading2"/>
      </w:pPr>
      <w:r>
        <w:t>Work Plan</w:t>
      </w:r>
      <w:r w:rsidR="00A01370">
        <w:t xml:space="preserve"> for Next Week</w:t>
      </w:r>
    </w:p>
    <w:p w14:paraId="26FAFD07" w14:textId="05C9ACD8" w:rsidR="00EA7B83" w:rsidRDefault="00EA7B83" w:rsidP="00EA7B83"/>
    <w:p w14:paraId="157FA080" w14:textId="2D0E53A6" w:rsidR="009C2E4D" w:rsidRDefault="009C2E4D" w:rsidP="00A93035">
      <w:pPr>
        <w:pStyle w:val="ListParagraph"/>
        <w:numPr>
          <w:ilvl w:val="0"/>
          <w:numId w:val="9"/>
        </w:numPr>
      </w:pPr>
      <w:r>
        <w:t>Although, the PS-I is ending this week, I plan to continue this project which I undertook.</w:t>
      </w:r>
    </w:p>
    <w:p w14:paraId="5985FC60" w14:textId="44769D5C" w:rsidR="009C2E4D" w:rsidRDefault="009C2E4D" w:rsidP="00A93035">
      <w:pPr>
        <w:pStyle w:val="ListParagraph"/>
        <w:numPr>
          <w:ilvl w:val="0"/>
          <w:numId w:val="9"/>
        </w:numPr>
      </w:pPr>
      <w:r>
        <w:t xml:space="preserve">I would try to develop it even further as I believe that the project will prove to be a major aid in overcoming the global pandemic such as COVID-19. </w:t>
      </w:r>
    </w:p>
    <w:p w14:paraId="24F88FE5" w14:textId="4C3284D9" w:rsidR="00EA7B83" w:rsidRDefault="009C2E4D" w:rsidP="00A93035">
      <w:pPr>
        <w:pStyle w:val="ListParagraph"/>
        <w:numPr>
          <w:ilvl w:val="0"/>
          <w:numId w:val="9"/>
        </w:numPr>
      </w:pPr>
      <w:r>
        <w:t xml:space="preserve">I also plan on taking some MOOCs which will help me even further on this </w:t>
      </w:r>
      <w:r w:rsidR="00A93035">
        <w:t>journey</w:t>
      </w:r>
      <w:r>
        <w:t xml:space="preserve">. </w:t>
      </w:r>
    </w:p>
    <w:p w14:paraId="491F4AD7" w14:textId="5086FFB5" w:rsidR="003F0906" w:rsidRDefault="003F0906" w:rsidP="003F0906">
      <w:pPr>
        <w:pStyle w:val="ListParagraph"/>
      </w:pPr>
    </w:p>
    <w:p w14:paraId="660CA848" w14:textId="0EA0B0B8" w:rsidR="003F0906" w:rsidRDefault="003F0906" w:rsidP="003F0906">
      <w:pPr>
        <w:pStyle w:val="ListParagraph"/>
      </w:pPr>
    </w:p>
    <w:p w14:paraId="45A83F29" w14:textId="628BEA33" w:rsidR="003F0906" w:rsidRDefault="003F0906" w:rsidP="003F0906">
      <w:pPr>
        <w:pStyle w:val="ListParagraph"/>
      </w:pPr>
    </w:p>
    <w:p w14:paraId="2CA48C5B" w14:textId="3FA95321" w:rsidR="003F0906" w:rsidRDefault="003F0906" w:rsidP="003F0906">
      <w:pPr>
        <w:pStyle w:val="ListParagraph"/>
      </w:pPr>
    </w:p>
    <w:p w14:paraId="5DE6EB2F" w14:textId="641450C2" w:rsidR="003F0906" w:rsidRPr="003F0906" w:rsidRDefault="003F0906" w:rsidP="003F0906">
      <w:pPr>
        <w:pStyle w:val="ListParagraph"/>
        <w:jc w:val="center"/>
        <w:rPr>
          <w:b/>
          <w:bCs/>
          <w:sz w:val="32"/>
          <w:szCs w:val="32"/>
        </w:rPr>
      </w:pPr>
      <w:r w:rsidRPr="003F0906">
        <w:rPr>
          <w:b/>
          <w:bCs/>
          <w:sz w:val="32"/>
          <w:szCs w:val="32"/>
        </w:rPr>
        <w:t>THANK YOU</w:t>
      </w:r>
    </w:p>
    <w:sectPr w:rsidR="003F0906" w:rsidRPr="003F09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E25F3A"/>
    <w:multiLevelType w:val="hybridMultilevel"/>
    <w:tmpl w:val="FB0A63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F847F8"/>
    <w:multiLevelType w:val="hybridMultilevel"/>
    <w:tmpl w:val="F6A812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0B6B52"/>
    <w:multiLevelType w:val="hybridMultilevel"/>
    <w:tmpl w:val="1C56831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38474D0C"/>
    <w:multiLevelType w:val="hybridMultilevel"/>
    <w:tmpl w:val="F4A609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C44D47"/>
    <w:multiLevelType w:val="hybridMultilevel"/>
    <w:tmpl w:val="A1BC16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E14029"/>
    <w:multiLevelType w:val="hybridMultilevel"/>
    <w:tmpl w:val="30BAB6E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6C206724"/>
    <w:multiLevelType w:val="hybridMultilevel"/>
    <w:tmpl w:val="3A72A2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082084"/>
    <w:multiLevelType w:val="hybridMultilevel"/>
    <w:tmpl w:val="A1BC16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4E43020"/>
    <w:multiLevelType w:val="hybridMultilevel"/>
    <w:tmpl w:val="117C2FB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0"/>
  </w:num>
  <w:num w:numId="5">
    <w:abstractNumId w:val="6"/>
  </w:num>
  <w:num w:numId="6">
    <w:abstractNumId w:val="4"/>
  </w:num>
  <w:num w:numId="7">
    <w:abstractNumId w:val="7"/>
  </w:num>
  <w:num w:numId="8">
    <w:abstractNumId w:val="1"/>
  </w:num>
  <w:num w:numId="9">
    <w:abstractNumId w:val="8"/>
  </w:num>
  <w:num w:numId="1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3MDCzMDI2MDQwNDRR0lEKTi0uzszPAykwqgUAZxdllSwAAAA="/>
  </w:docVars>
  <w:rsids>
    <w:rsidRoot w:val="004D0C39"/>
    <w:rsid w:val="00192A3D"/>
    <w:rsid w:val="002331E1"/>
    <w:rsid w:val="00296598"/>
    <w:rsid w:val="003C01AD"/>
    <w:rsid w:val="003F0906"/>
    <w:rsid w:val="003F3794"/>
    <w:rsid w:val="004D0C39"/>
    <w:rsid w:val="004D41B8"/>
    <w:rsid w:val="00572833"/>
    <w:rsid w:val="007549C3"/>
    <w:rsid w:val="00786F0B"/>
    <w:rsid w:val="007D6D05"/>
    <w:rsid w:val="007E5322"/>
    <w:rsid w:val="008B267D"/>
    <w:rsid w:val="009C2E4D"/>
    <w:rsid w:val="00A01370"/>
    <w:rsid w:val="00A90FC4"/>
    <w:rsid w:val="00A93035"/>
    <w:rsid w:val="00B34455"/>
    <w:rsid w:val="00BD4722"/>
    <w:rsid w:val="00CE173A"/>
    <w:rsid w:val="00DF6F31"/>
    <w:rsid w:val="00EA7B83"/>
    <w:rsid w:val="00FD1C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8D433C"/>
  <w15:chartTrackingRefBased/>
  <w15:docId w15:val="{AED95705-18E7-4539-864E-64C1B69DE1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0C3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0C3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137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0C3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4D0C3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0137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A0137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2</Pages>
  <Words>401</Words>
  <Characters>229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pama KR</dc:creator>
  <cp:keywords/>
  <dc:description/>
  <cp:lastModifiedBy>Amartya</cp:lastModifiedBy>
  <cp:revision>16</cp:revision>
  <cp:lastPrinted>2020-06-24T08:23:00Z</cp:lastPrinted>
  <dcterms:created xsi:type="dcterms:W3CDTF">2020-05-17T04:20:00Z</dcterms:created>
  <dcterms:modified xsi:type="dcterms:W3CDTF">2020-06-24T08:23:00Z</dcterms:modified>
</cp:coreProperties>
</file>